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สถตสมครสอบแขงขน"/>
    <w:p>
      <w:pPr>
        <w:pStyle w:val="Heading1"/>
      </w:pPr>
      <w:r>
        <w:t xml:space="preserve">สถิติสมัครสอบแข่งขัน</w:t>
      </w:r>
    </w:p>
    <w:p>
      <w:pPr>
        <w:pStyle w:val="Compact"/>
        <w:numPr>
          <w:ilvl w:val="0"/>
          <w:numId w:val="1001"/>
        </w:numPr>
      </w:pPr>
      <w:r>
        <w:t xml:space="preserve">การเข้าสู่หน้าสถิติการสมัครสอบแข่งขันให้ใช้เมาส์คลิก “สอบแข่งขัน” จากนั้นระบบจะแสดงเมนูย่อยให้ใช้เมาส์ทำการคลิกที่ “สถิติสมัครสอบแข่งขัน” ระบบจะทำการแสดงหน้า “สถิติสมัครสอบแข่งขัน”</w:t>
      </w:r>
    </w:p>
    <w:p>
      <w:pPr>
        <w:pStyle w:val="CaptionedFigure"/>
      </w:pPr>
      <w:r>
        <w:drawing>
          <wp:inline>
            <wp:extent cx="3003082" cy="3089709"/>
            <wp:effectExtent b="0" l="0" r="0" t="0"/>
            <wp:docPr descr="รูปภาพที่ 11 - 22 แสดงการเข้าสู่หน้าสถิติสมัครสอบแข่งขัน" title="" id="20" name="Picture"/>
            <a:graphic>
              <a:graphicData uri="http://schemas.openxmlformats.org/drawingml/2006/picture">
                <pic:pic>
                  <pic:nvPicPr>
                    <pic:cNvPr descr="images/admin/chapter11-3-2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2 แสดงการเข้าสู่หน้าสถิติสมัครสอบแข่งขัน</w:t>
      </w:r>
    </w:p>
    <w:p>
      <w:pPr>
        <w:pStyle w:val="Compact"/>
        <w:numPr>
          <w:ilvl w:val="0"/>
          <w:numId w:val="1002"/>
        </w:numPr>
      </w:pPr>
      <w:r>
        <w:t xml:space="preserve">ในหน้า “สถิติสมัครสอบแข่งขัน” ระบบจะทำการแสดงข้อมูลสถิติการสอบแข่งขัน โดยจะแยกข้อมูลสถิติการสอบแข่งขันตามข้อมูลต่าง ๆ เช่น ข้อมูลจำนวนข้อมูลผู้สมัคร ผู้มีสิทธิ์สอบ ผู้เข้าสอบ ผู้ผ่านการสอบแข่งขัน หรือข้อมูลผู้สมัครสอบแยกตามเพศ หรือตามช่วงอายุ เป็นต้น และหากต้องการดาวน์โหลดรายงานสถิติการสมัครสอบแข่งขัน ให้ทำการใช้เมาส์คลิก</w:t>
      </w:r>
      <w:r>
        <w:t xml:space="preserve"> </w:t>
      </w:r>
      <w:r>
        <w:drawing>
          <wp:inline>
            <wp:extent cx="1126155" cy="36576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export-pdf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155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รายงานสถิติการสอบแข่งขันออกมาในรูปแบบไฟล์ .pdf โดยแสดงข้อมูลสถิติการสมัครสอบแข่งขันทั้งหมด</w:t>
      </w:r>
    </w:p>
    <w:p>
      <w:pPr>
        <w:pStyle w:val="CaptionedFigure"/>
      </w:pPr>
      <w:r>
        <w:drawing>
          <wp:inline>
            <wp:extent cx="5943600" cy="2935995"/>
            <wp:effectExtent b="0" l="0" r="0" t="0"/>
            <wp:docPr descr="รูปภาพที่ 11 - 23 ข้อมูลสถิติการสมัครสอบแข่งขัน" title="" id="26" name="Picture"/>
            <a:graphic>
              <a:graphicData uri="http://schemas.openxmlformats.org/drawingml/2006/picture">
                <pic:pic>
                  <pic:nvPicPr>
                    <pic:cNvPr descr="images/admin/chapter11-3-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23 ข้อมูลสถิติการสมัครสอบแข่งขัน</w:t>
      </w:r>
    </w:p>
    <w:p>
      <w:pPr>
        <w:pStyle w:val="BlockText"/>
      </w:pPr>
      <w:r>
        <w:t xml:space="preserve">หมายเลข 1 ตำแหน่งแสดงชื่อหน้าสถิติสมัครสอบแข่งขัน</w:t>
      </w:r>
      <w:r>
        <w:br/>
      </w:r>
      <w:r>
        <w:t xml:space="preserve">หมายเลข 2 ช่องสำหรับคลิกเลือกรอบสอบการแข่งขันที่ต้องการให้ระบบแสดงข้อมูล</w:t>
      </w:r>
      <w:r>
        <w:br/>
      </w:r>
      <w:r>
        <w:t xml:space="preserve">หมายเลข 3 ปุ่มสำหรับคลิกเพื่อดาวน์โหลดรายงานสถิติการสอบแข่งขัน</w:t>
      </w:r>
    </w:p>
    <w:bookmarkEnd w:id="2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0:13:46Z</dcterms:created>
  <dcterms:modified xsi:type="dcterms:W3CDTF">2025-07-01T10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